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FF4A6" w14:textId="6B91472D" w:rsidR="00C97EE6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6655">
        <w:rPr>
          <w:rFonts w:ascii="Times New Roman" w:hAnsi="Times New Roman" w:cs="Times New Roman"/>
          <w:b/>
          <w:bCs/>
          <w:sz w:val="24"/>
          <w:szCs w:val="24"/>
          <w:lang w:val="en-US"/>
        </w:rPr>
        <w:t>Case study</w:t>
      </w:r>
      <w:r w:rsidR="005D73A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2A665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D73AA" w:rsidRPr="005D73AA">
        <w:rPr>
          <w:rFonts w:ascii="Times New Roman" w:hAnsi="Times New Roman" w:cs="Times New Roman"/>
          <w:b/>
          <w:bCs/>
          <w:sz w:val="24"/>
          <w:szCs w:val="24"/>
          <w:lang w:val="en-US"/>
        </w:rPr>
        <w:t>Lane Detection for Autonomous Vehicles using Computer Vision Algorithm</w:t>
      </w:r>
    </w:p>
    <w:p w14:paraId="05A94E7D" w14:textId="77777777" w:rsidR="002A6655" w:rsidRPr="002A6655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34BE24" w14:textId="1FDBF444" w:rsidR="00753D16" w:rsidRPr="00AB2DF6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2DF6">
        <w:rPr>
          <w:rFonts w:ascii="Times New Roman" w:hAnsi="Times New Roman" w:cs="Times New Roman"/>
          <w:b/>
          <w:bCs/>
          <w:sz w:val="24"/>
          <w:szCs w:val="24"/>
          <w:lang w:val="en-US"/>
        </w:rPr>
        <w:t>Roll Name</w:t>
      </w:r>
      <w:r w:rsidRPr="00AB2DF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B2DF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B2DF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D73AA" w:rsidRPr="00AB2DF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Pr="00AB2DF6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proofErr w:type="spellEnd"/>
    </w:p>
    <w:p w14:paraId="0F56D40A" w14:textId="7F8C054D" w:rsidR="005D73AA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D73A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5D73A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5D73AA">
        <w:rPr>
          <w:rFonts w:ascii="Times New Roman" w:hAnsi="Times New Roman" w:cs="Times New Roman"/>
          <w:sz w:val="24"/>
          <w:szCs w:val="24"/>
          <w:lang w:val="en-US"/>
        </w:rPr>
        <w:t>2AID20002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>Abhishek Gopinath</w:t>
      </w:r>
    </w:p>
    <w:p w14:paraId="39B44B97" w14:textId="2FA007F0" w:rsidR="005D73AA" w:rsidRPr="005D73AA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D73A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5D73A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5D73AA">
        <w:rPr>
          <w:rFonts w:ascii="Times New Roman" w:hAnsi="Times New Roman" w:cs="Times New Roman"/>
          <w:sz w:val="24"/>
          <w:szCs w:val="24"/>
          <w:lang w:val="en-US"/>
        </w:rPr>
        <w:t>2AID20010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>Alan Henry</w:t>
      </w:r>
    </w:p>
    <w:p w14:paraId="183CDBA9" w14:textId="6FAE0182" w:rsidR="00AB2DF6" w:rsidRPr="00D3164F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D73AA">
        <w:rPr>
          <w:rFonts w:ascii="Times New Roman" w:hAnsi="Times New Roman" w:cs="Times New Roman"/>
          <w:sz w:val="24"/>
          <w:szCs w:val="24"/>
          <w:lang w:val="en-US"/>
        </w:rPr>
        <w:t>CB.</w:t>
      </w:r>
      <w:proofErr w:type="gramStart"/>
      <w:r w:rsidRPr="005D73AA">
        <w:rPr>
          <w:rFonts w:ascii="Times New Roman" w:hAnsi="Times New Roman" w:cs="Times New Roman"/>
          <w:sz w:val="24"/>
          <w:szCs w:val="24"/>
          <w:lang w:val="en-US"/>
        </w:rPr>
        <w:t>EN.P</w:t>
      </w:r>
      <w:proofErr w:type="gramEnd"/>
      <w:r w:rsidRPr="005D73AA">
        <w:rPr>
          <w:rFonts w:ascii="Times New Roman" w:hAnsi="Times New Roman" w:cs="Times New Roman"/>
          <w:sz w:val="24"/>
          <w:szCs w:val="24"/>
          <w:lang w:val="en-US"/>
        </w:rPr>
        <w:t>2AID20024</w:t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5D73AA">
        <w:rPr>
          <w:rFonts w:ascii="Times New Roman" w:hAnsi="Times New Roman" w:cs="Times New Roman"/>
          <w:sz w:val="24"/>
          <w:szCs w:val="24"/>
          <w:lang w:val="en-US"/>
        </w:rPr>
        <w:tab/>
        <w:t>Jiss Joseph Thomas</w:t>
      </w:r>
    </w:p>
    <w:p w14:paraId="416F55C7" w14:textId="31B788FB" w:rsidR="002A6655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A6655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ED9A0" wp14:editId="7FC5744E">
                <wp:simplePos x="0" y="0"/>
                <wp:positionH relativeFrom="column">
                  <wp:posOffset>8890</wp:posOffset>
                </wp:positionH>
                <wp:positionV relativeFrom="paragraph">
                  <wp:posOffset>23495</wp:posOffset>
                </wp:positionV>
                <wp:extent cx="5267325" cy="14668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7325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6EA19" w14:textId="09934C76" w:rsidR="002A6655" w:rsidRPr="00CE2D1C" w:rsidRDefault="002A665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E2D1C">
                              <w:rPr>
                                <w:b/>
                                <w:bCs/>
                              </w:rPr>
                              <w:t>General Instruction:</w:t>
                            </w:r>
                          </w:p>
                          <w:p w14:paraId="72E8FA72" w14:textId="5458ECBE" w:rsidR="002A6655" w:rsidRDefault="002A6655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For each heading place your contents</w:t>
                            </w:r>
                          </w:p>
                          <w:p w14:paraId="727F0A4A" w14:textId="262D46F9" w:rsidR="002A6655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fer URL’s wherever specified and place your result.</w:t>
                            </w:r>
                          </w:p>
                          <w:p w14:paraId="320890BB" w14:textId="338E6170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lace screenshots wherever required and present your understanding from the output.</w:t>
                            </w:r>
                          </w:p>
                          <w:p w14:paraId="783CDD20" w14:textId="0E0DC679" w:rsidR="00CE2D1C" w:rsidRDefault="00CE2D1C" w:rsidP="002A665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an also refer additional references wherever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0ED9A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7pt;margin-top:1.85pt;width:414.75pt;height:115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">
                <v:textbox>
                  <w:txbxContent>
                    <w:p w14:paraId="2EB6EA19" w14:textId="09934C76" w:rsidR="002A6655" w:rsidRPr="00CE2D1C" w:rsidRDefault="002A6655">
                      <w:pPr>
                        <w:rPr>
                          <w:b/>
                          <w:bCs/>
                        </w:rPr>
                      </w:pPr>
                      <w:r w:rsidRPr="00CE2D1C">
                        <w:rPr>
                          <w:b/>
                          <w:bCs/>
                        </w:rPr>
                        <w:t>General Instruction:</w:t>
                      </w:r>
                    </w:p>
                    <w:p w14:paraId="72E8FA72" w14:textId="5458ECBE" w:rsidR="002A6655" w:rsidRDefault="002A6655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For each heading place your contents</w:t>
                      </w:r>
                    </w:p>
                    <w:p w14:paraId="727F0A4A" w14:textId="262D46F9" w:rsidR="002A6655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Refer URL’s wherever specified and place your result.</w:t>
                      </w:r>
                    </w:p>
                    <w:p w14:paraId="320890BB" w14:textId="338E6170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lace screenshots wherever required and present your understanding from the output.</w:t>
                      </w:r>
                    </w:p>
                    <w:p w14:paraId="783CDD20" w14:textId="0E0DC679" w:rsidR="00CE2D1C" w:rsidRDefault="00CE2D1C" w:rsidP="002A6655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an also refer additional references wherever requi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510F0E" w14:textId="77777777" w:rsidR="002A6655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FC19D23" w14:textId="77777777" w:rsidR="002A6655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D66D8FE" w14:textId="77777777" w:rsidR="002A6655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2B2ABF" w14:textId="77777777" w:rsidR="002A6655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20271BF" w14:textId="77777777" w:rsidR="002A6655" w:rsidRPr="004E1557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3A7FF1" w14:textId="7EA0930C" w:rsidR="00D3164F" w:rsidRPr="004E1557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t>1.</w:t>
      </w:r>
      <w:r w:rsidR="005D73AA"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/Objective</w:t>
      </w:r>
      <w:r w:rsidR="005D73AA"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p w14:paraId="323A5CD9" w14:textId="77777777" w:rsidR="00355BE0" w:rsidRDefault="005D73AA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detect lanes on the given dataset </w:t>
      </w:r>
      <w:r w:rsidR="003E480D">
        <w:rPr>
          <w:rFonts w:ascii="Times New Roman" w:hAnsi="Times New Roman" w:cs="Times New Roman"/>
          <w:sz w:val="24"/>
          <w:szCs w:val="24"/>
          <w:lang w:val="en-US"/>
        </w:rPr>
        <w:t xml:space="preserve">of video or images of roads </w:t>
      </w:r>
      <w:r>
        <w:rPr>
          <w:rFonts w:ascii="Times New Roman" w:hAnsi="Times New Roman" w:cs="Times New Roman"/>
          <w:sz w:val="24"/>
          <w:szCs w:val="24"/>
          <w:lang w:val="en-US"/>
        </w:rPr>
        <w:t>or as real time, using computer vision algorithms which could be helpful in proper implementation of autonomous driving.</w:t>
      </w:r>
    </w:p>
    <w:p w14:paraId="4A4B39C9" w14:textId="00AE7054" w:rsidR="00D3164F" w:rsidRPr="004E1557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t>2.</w:t>
      </w:r>
      <w:r w:rsidR="00AB2DF6"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 Description</w:t>
      </w:r>
    </w:p>
    <w:p w14:paraId="42F4A9D0" w14:textId="0C692AB7" w:rsidR="00D3164F" w:rsidRDefault="00355BE0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dataset given to our problem statement could be either as a set of images of as video format. There are more than 1000 images for dataset containing images and two or three videos for detecting the same.</w:t>
      </w:r>
    </w:p>
    <w:p w14:paraId="3F236994" w14:textId="2BD87D7D" w:rsidR="00D3164F" w:rsidRDefault="00D3164F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B2DF6"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images</w:t>
      </w:r>
      <w:r w:rsidR="00AC453E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bookmarkStart w:id="0" w:name="_GoBack"/>
      <w:bookmarkEnd w:id="0"/>
    </w:p>
    <w:p w14:paraId="64E3A855" w14:textId="22329BC8" w:rsidR="004E1557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630B78AB" wp14:editId="6A177D66">
            <wp:extent cx="5731510" cy="3155550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0673" w14:textId="0DAF871F" w:rsidR="004E1557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21DF67A3" wp14:editId="688F84E9">
            <wp:simplePos x="0" y="0"/>
            <wp:positionH relativeFrom="column">
              <wp:posOffset>0</wp:posOffset>
            </wp:positionH>
            <wp:positionV relativeFrom="paragraph">
              <wp:posOffset>3905250</wp:posOffset>
            </wp:positionV>
            <wp:extent cx="5724525" cy="32004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0694496" wp14:editId="325000C1">
            <wp:extent cx="5724525" cy="3200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01A1B" w14:textId="5288B090" w:rsidR="004E1557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B098BA" wp14:editId="2CC5F119">
            <wp:extent cx="5715000" cy="3381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3F5F9" w14:textId="77777777" w:rsidR="004E1557" w:rsidRPr="00AB2DF6" w:rsidRDefault="004E1557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962483" w14:textId="4E43C0E7" w:rsidR="00D3164F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F650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alytical Questions/Statistical Questions/Prediction level Question</w:t>
      </w:r>
    </w:p>
    <w:p w14:paraId="2843DF0A" w14:textId="77777777" w:rsidR="00F650BF" w:rsidRDefault="00F650BF" w:rsidP="00F650BF">
      <w:pPr>
        <w:rPr>
          <w:b/>
        </w:rPr>
      </w:pPr>
      <w:r>
        <w:rPr>
          <w:b/>
        </w:rPr>
        <w:t>Analysis</w:t>
      </w:r>
      <w:r>
        <w:rPr>
          <w:b/>
        </w:rPr>
        <w:tab/>
        <w:t>[10 questions]</w:t>
      </w:r>
    </w:p>
    <w:p w14:paraId="4ED04E3C" w14:textId="77777777" w:rsidR="00F650BF" w:rsidRDefault="00F650BF" w:rsidP="00F650BF">
      <w:r w:rsidRPr="00F650BF">
        <w:rPr>
          <w:bCs/>
        </w:rPr>
        <w:t>1.</w:t>
      </w:r>
      <w:r>
        <w:rPr>
          <w:b/>
        </w:rPr>
        <w:t xml:space="preserve"> </w:t>
      </w:r>
      <w:r>
        <w:t>How many vehicles in the frame</w:t>
      </w:r>
    </w:p>
    <w:p w14:paraId="28563834" w14:textId="77777777" w:rsidR="00F650BF" w:rsidRDefault="00F650BF" w:rsidP="00F650BF">
      <w:r>
        <w:t>2. what are the objects detected in it</w:t>
      </w:r>
    </w:p>
    <w:p w14:paraId="0EB6E5A8" w14:textId="77777777" w:rsidR="00F650BF" w:rsidRDefault="00F650BF" w:rsidP="00F650BF">
      <w:r>
        <w:t xml:space="preserve">3. How many pedestrians are detected in it </w:t>
      </w:r>
    </w:p>
    <w:p w14:paraId="19950B71" w14:textId="77777777" w:rsidR="00F650BF" w:rsidRDefault="00F650BF" w:rsidP="00F650BF">
      <w:r>
        <w:t>4. Detecting road signs.</w:t>
      </w:r>
    </w:p>
    <w:p w14:paraId="05E4A461" w14:textId="77777777" w:rsidR="00F650BF" w:rsidRDefault="00F650BF" w:rsidP="00F650BF">
      <w:r>
        <w:t>5. Objects on the interest area.</w:t>
      </w:r>
    </w:p>
    <w:p w14:paraId="2F82C4CD" w14:textId="77777777" w:rsidR="00F650BF" w:rsidRDefault="00F650BF" w:rsidP="00F650BF">
      <w:r>
        <w:t>6. Lines inside the interest area.</w:t>
      </w:r>
    </w:p>
    <w:p w14:paraId="46C4C2B7" w14:textId="77777777" w:rsidR="00F650BF" w:rsidRDefault="00F650BF" w:rsidP="00F650BF">
      <w:r>
        <w:t xml:space="preserve">7.  Traffic signals detected </w:t>
      </w:r>
    </w:p>
    <w:p w14:paraId="056EC2F2" w14:textId="77777777" w:rsidR="00F650BF" w:rsidRDefault="00F650BF" w:rsidP="00F650BF">
      <w:r>
        <w:t>8. Wet area inside the interest area.</w:t>
      </w:r>
    </w:p>
    <w:p w14:paraId="053976F0" w14:textId="77777777" w:rsidR="00F650BF" w:rsidRDefault="00F650BF" w:rsidP="00F650BF">
      <w:r>
        <w:t>9. Dividers inside the frame.</w:t>
      </w:r>
    </w:p>
    <w:p w14:paraId="0894916F" w14:textId="77777777" w:rsidR="00F650BF" w:rsidRDefault="00F650BF" w:rsidP="00F650BF">
      <w:r>
        <w:t xml:space="preserve">10. How far the lanes to be detected. </w:t>
      </w:r>
    </w:p>
    <w:p w14:paraId="469C044C" w14:textId="77777777" w:rsidR="00F650BF" w:rsidRDefault="00F650BF" w:rsidP="00F650BF"/>
    <w:p w14:paraId="6A5DC18E" w14:textId="77777777" w:rsidR="00F650BF" w:rsidRDefault="00F650BF" w:rsidP="00F650BF">
      <w:pPr>
        <w:rPr>
          <w:b/>
        </w:rPr>
      </w:pPr>
      <w:r>
        <w:rPr>
          <w:b/>
        </w:rPr>
        <w:t>Analytics</w:t>
      </w:r>
      <w:r>
        <w:rPr>
          <w:b/>
        </w:rPr>
        <w:tab/>
      </w:r>
      <w:r>
        <w:rPr>
          <w:b/>
        </w:rPr>
        <w:tab/>
        <w:t>[Historical data]</w:t>
      </w:r>
      <w:r>
        <w:rPr>
          <w:b/>
        </w:rPr>
        <w:tab/>
        <w:t>[10 questions]</w:t>
      </w:r>
    </w:p>
    <w:p w14:paraId="29D75EA5" w14:textId="77777777" w:rsidR="00F650BF" w:rsidRDefault="00F650BF" w:rsidP="00F650BF">
      <w:r>
        <w:t>1. Why vehicles are less in specific area</w:t>
      </w:r>
    </w:p>
    <w:p w14:paraId="4656B5A9" w14:textId="77777777" w:rsidR="00F650BF" w:rsidRDefault="00F650BF" w:rsidP="00F650BF">
      <w:r>
        <w:t>2. Why more pedestrians are found at certain point</w:t>
      </w:r>
    </w:p>
    <w:p w14:paraId="0783E672" w14:textId="77777777" w:rsidR="00F650BF" w:rsidRDefault="00F650BF" w:rsidP="00F650BF">
      <w:r>
        <w:t>3. Why the road is wet?</w:t>
      </w:r>
    </w:p>
    <w:p w14:paraId="6A2C52EB" w14:textId="77777777" w:rsidR="00F650BF" w:rsidRDefault="00F650BF" w:rsidP="00F650BF">
      <w:r>
        <w:t>4. What type of road we are traveling on.</w:t>
      </w:r>
    </w:p>
    <w:p w14:paraId="4175E15B" w14:textId="77777777" w:rsidR="00F650BF" w:rsidRDefault="00F650BF" w:rsidP="00F650BF">
      <w:r>
        <w:lastRenderedPageBreak/>
        <w:t>5. What time do most people drive</w:t>
      </w:r>
    </w:p>
    <w:p w14:paraId="62532DAF" w14:textId="77777777" w:rsidR="00F650BF" w:rsidRDefault="00F650BF" w:rsidP="00F650BF">
      <w:r>
        <w:t>6. Do people dim their light while passing</w:t>
      </w:r>
    </w:p>
    <w:p w14:paraId="2C0C734F" w14:textId="77777777" w:rsidR="00F650BF" w:rsidRDefault="00F650BF" w:rsidP="00F650BF">
      <w:r>
        <w:t>7. How often a certain route is taken.</w:t>
      </w:r>
    </w:p>
    <w:p w14:paraId="74B06447" w14:textId="77777777" w:rsidR="00F650BF" w:rsidRDefault="00F650BF" w:rsidP="00F650BF">
      <w:r>
        <w:t xml:space="preserve">8. How many speed breakers detected to </w:t>
      </w:r>
      <w:proofErr w:type="spellStart"/>
      <w:r>
        <w:t>analyze</w:t>
      </w:r>
      <w:proofErr w:type="spellEnd"/>
      <w:r>
        <w:t xml:space="preserve"> whether there is school nearby.</w:t>
      </w:r>
    </w:p>
    <w:p w14:paraId="2E03FC0B" w14:textId="77777777" w:rsidR="00F650BF" w:rsidRDefault="00F650BF" w:rsidP="00F650BF">
      <w:r>
        <w:t>9. Why there is no horn sign detected</w:t>
      </w:r>
    </w:p>
    <w:p w14:paraId="69E8FC66" w14:textId="77777777" w:rsidR="00F650BF" w:rsidRDefault="00F650BF" w:rsidP="00F650BF">
      <w:r>
        <w:t xml:space="preserve">10. Why vehicle in the front is slowing down </w:t>
      </w:r>
    </w:p>
    <w:p w14:paraId="184C3895" w14:textId="77777777" w:rsidR="00F650BF" w:rsidRDefault="00F650B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0395F3" w14:textId="7AC9C5F9" w:rsidR="00D3164F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F650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Block Diagram</w:t>
      </w:r>
    </w:p>
    <w:p w14:paraId="1F9C5562" w14:textId="29A59C16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.</w:t>
      </w:r>
      <w:r w:rsidR="007C2B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reprocessing</w:t>
      </w:r>
    </w:p>
    <w:p w14:paraId="5BA062BF" w14:textId="3246BEA0" w:rsidR="004E1557" w:rsidRPr="004E1557" w:rsidRDefault="00753D16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.a Image Processing in Spatial Domain</w:t>
      </w:r>
      <w:r w:rsidR="007C2B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Filter</w:t>
      </w:r>
      <w:r w:rsidR="004E155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2F93219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E1557">
        <w:rPr>
          <w:rFonts w:ascii="Times New Roman" w:hAnsi="Times New Roman" w:cs="Times New Roman"/>
          <w:b/>
          <w:bCs/>
          <w:sz w:val="24"/>
          <w:szCs w:val="24"/>
        </w:rPr>
        <w:t>Image Smoothing</w:t>
      </w:r>
    </w:p>
    <w:p w14:paraId="1D03B476" w14:textId="77777777" w:rsidR="004E1557" w:rsidRPr="004E1557" w:rsidRDefault="004E1557" w:rsidP="004E1557">
      <w:pPr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verage Filter</w:t>
      </w:r>
    </w:p>
    <w:p w14:paraId="322EE25E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BAEFF46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9C0D001" wp14:editId="74F8C1A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3F314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8110727" w14:textId="77777777" w:rsidR="004E1557" w:rsidRPr="004E155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Weighted Average Filter</w:t>
      </w:r>
    </w:p>
    <w:p w14:paraId="504C488C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inline distT="0" distB="0" distL="0" distR="0" wp14:anchorId="062A1749" wp14:editId="17CC097D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7F37C" w14:textId="77777777" w:rsidR="004E1557" w:rsidRPr="004E155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ussian Blurring</w:t>
      </w:r>
    </w:p>
    <w:p w14:paraId="0F94A09C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0994BC35" wp14:editId="2A04EEC8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23BDD" w14:textId="77777777" w:rsidR="004E1557" w:rsidRPr="004E155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Median Filter</w:t>
      </w:r>
    </w:p>
    <w:p w14:paraId="291F7A28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inline distT="0" distB="0" distL="0" distR="0" wp14:anchorId="1A494AF8" wp14:editId="08CDDD8B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E2773" w14:textId="77777777" w:rsidR="004E1557" w:rsidRPr="004E155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mage Sharpening</w:t>
      </w:r>
    </w:p>
    <w:p w14:paraId="495C353A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CB8E1FB" wp14:editId="3BC234C6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2D2BA" w14:textId="77777777" w:rsidR="004E1557" w:rsidRPr="004E155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oberts Filter</w:t>
      </w:r>
    </w:p>
    <w:p w14:paraId="5D0B0F8C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drawing>
          <wp:inline distT="0" distB="0" distL="0" distR="0" wp14:anchorId="246F5A8F" wp14:editId="5EF1F67D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4FF2" w14:textId="77777777" w:rsidR="004E1557" w:rsidRPr="004E155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obel Filter</w:t>
      </w:r>
    </w:p>
    <w:p w14:paraId="65E7A179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038A11C0" wp14:editId="62D79B49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7F65" w14:textId="77777777" w:rsidR="004E1557" w:rsidRPr="004E155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Gamma Transform</w:t>
      </w:r>
    </w:p>
    <w:p w14:paraId="3365F067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sz w:val="24"/>
          <w:szCs w:val="24"/>
          <w:lang w:val="en-US"/>
        </w:rPr>
        <w:lastRenderedPageBreak/>
        <w:drawing>
          <wp:inline distT="0" distB="0" distL="0" distR="0" wp14:anchorId="046D23A1" wp14:editId="69FC7E60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4676D" w14:textId="77777777" w:rsidR="004E1557" w:rsidRPr="004E1557" w:rsidRDefault="004E1557" w:rsidP="004E1557">
      <w:pPr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Log Transform</w:t>
      </w:r>
    </w:p>
    <w:p w14:paraId="51C0A06E" w14:textId="77777777" w:rsidR="004E1557" w:rsidRPr="004E1557" w:rsidRDefault="004E1557" w:rsidP="004E1557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E1557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16890D22" wp14:editId="22C9862E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45CBA" w14:textId="0D06D6D1" w:rsidR="00753D16" w:rsidRDefault="00753D1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tails)</w:t>
      </w:r>
    </w:p>
    <w:p w14:paraId="5A6BDA2E" w14:textId="77777777" w:rsidR="007C2B5C" w:rsidRDefault="007C2B5C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FE63A64" w14:textId="3024C0D7" w:rsidR="00753D16" w:rsidRDefault="00753D16" w:rsidP="00355BE0">
      <w:pPr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.b Image Processing in Frequency Domain</w:t>
      </w:r>
      <w:r w:rsidR="007C2B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Filter Details)</w:t>
      </w:r>
    </w:p>
    <w:p w14:paraId="2E5ADA9B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6.List of Features</w:t>
      </w:r>
    </w:p>
    <w:p w14:paraId="6E8142B3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refer :</w:t>
      </w:r>
      <w:proofErr w:type="gramEnd"/>
      <w:r w:rsidRPr="00AB099B">
        <w:t xml:space="preserve"> </w:t>
      </w:r>
      <w:hyperlink r:id="rId21" w:history="1">
        <w:r w:rsidR="008C72D7" w:rsidRPr="001323B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en.wikipedia.org/wiki/Feature_(computer_vision)</w:t>
        </w:r>
      </w:hyperlink>
    </w:p>
    <w:p w14:paraId="6FE8B76C" w14:textId="77777777" w:rsidR="008C72D7" w:rsidRDefault="00AC453E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22" w:history="1">
        <w:r w:rsidR="008C72D7" w:rsidRPr="001323B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freecontent.manning.com/the-computer-vision-pipeline-part-5-classifier-learning-algorithms-and-conclusion/</w:t>
        </w:r>
      </w:hyperlink>
      <w:r w:rsidR="008C72D7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DD1A7BD" w14:textId="77777777" w:rsidR="008C72D7" w:rsidRDefault="00AC453E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hyperlink r:id="rId23" w:history="1">
        <w:r w:rsidR="008C72D7" w:rsidRPr="001323B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freecontent.manning.com/the-computer-vision-pipeline-part-5-classifier-learning-algorithms-and-conclusion/</w:t>
        </w:r>
      </w:hyperlink>
      <w:r w:rsidR="008C72D7">
        <w:rPr>
          <w:rFonts w:ascii="Times New Roman" w:hAnsi="Times New Roman" w:cs="Times New Roman"/>
          <w:sz w:val="24"/>
          <w:szCs w:val="24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114"/>
        <w:gridCol w:w="2810"/>
      </w:tblGrid>
      <w:tr w:rsidR="008C72D7" w14:paraId="5E8D4136" w14:textId="77777777" w:rsidTr="008C72D7">
        <w:tc>
          <w:tcPr>
            <w:tcW w:w="3092" w:type="dxa"/>
          </w:tcPr>
          <w:p w14:paraId="7F1CE116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 Name</w:t>
            </w:r>
          </w:p>
        </w:tc>
        <w:tc>
          <w:tcPr>
            <w:tcW w:w="3114" w:type="dxa"/>
          </w:tcPr>
          <w:p w14:paraId="11F40A9F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810" w:type="dxa"/>
          </w:tcPr>
          <w:p w14:paraId="5A483287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  <w:p w14:paraId="1EC74ACC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Image/Vision]</w:t>
            </w:r>
          </w:p>
        </w:tc>
      </w:tr>
      <w:tr w:rsidR="008C72D7" w14:paraId="4521923A" w14:textId="77777777" w:rsidTr="008C72D7">
        <w:tc>
          <w:tcPr>
            <w:tcW w:w="3092" w:type="dxa"/>
          </w:tcPr>
          <w:p w14:paraId="6C0B8AEF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</w:tc>
        <w:tc>
          <w:tcPr>
            <w:tcW w:w="3114" w:type="dxa"/>
          </w:tcPr>
          <w:p w14:paraId="11DDD642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067156F4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14:paraId="3FDE7B86" w14:textId="77777777" w:rsidTr="008C72D7">
        <w:tc>
          <w:tcPr>
            <w:tcW w:w="3092" w:type="dxa"/>
          </w:tcPr>
          <w:p w14:paraId="33F38EC4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</w:tc>
        <w:tc>
          <w:tcPr>
            <w:tcW w:w="3114" w:type="dxa"/>
          </w:tcPr>
          <w:p w14:paraId="21B8CAEC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94D91C8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14:paraId="0259E7D4" w14:textId="77777777" w:rsidTr="008C72D7">
        <w:tc>
          <w:tcPr>
            <w:tcW w:w="3092" w:type="dxa"/>
          </w:tcPr>
          <w:p w14:paraId="5535A3A9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05D47E63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4015656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14:paraId="00EA0050" w14:textId="77777777" w:rsidTr="008C72D7">
        <w:tc>
          <w:tcPr>
            <w:tcW w:w="3092" w:type="dxa"/>
          </w:tcPr>
          <w:p w14:paraId="4E1F6789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25D3E377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CCA1DE7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C72D7" w14:paraId="08E12B05" w14:textId="77777777" w:rsidTr="008C72D7">
        <w:tc>
          <w:tcPr>
            <w:tcW w:w="3092" w:type="dxa"/>
          </w:tcPr>
          <w:p w14:paraId="2C1AA4ED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114" w:type="dxa"/>
          </w:tcPr>
          <w:p w14:paraId="1535E3DB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10" w:type="dxa"/>
          </w:tcPr>
          <w:p w14:paraId="4F72F9AC" w14:textId="77777777" w:rsidR="008C72D7" w:rsidRDefault="008C72D7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13C0D6C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7DBC153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7.Feature Detection and Tracking</w:t>
      </w:r>
    </w:p>
    <w:p w14:paraId="049465DF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Provide algorithm, output and observation from output]</w:t>
      </w:r>
    </w:p>
    <w:p w14:paraId="4C14D1E2" w14:textId="77777777" w:rsidR="00753D16" w:rsidRPr="00753D16" w:rsidRDefault="00753D16" w:rsidP="00355BE0">
      <w:pPr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>SIFT</w:t>
      </w:r>
    </w:p>
    <w:p w14:paraId="55C4BBF1" w14:textId="77777777" w:rsidR="00753D16" w:rsidRPr="00753D16" w:rsidRDefault="00753D16" w:rsidP="00355BE0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>SURF</w:t>
      </w:r>
    </w:p>
    <w:p w14:paraId="776AFB84" w14:textId="77777777" w:rsidR="00753D16" w:rsidRPr="00753D16" w:rsidRDefault="00753D16" w:rsidP="00355BE0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>Harris Corner</w:t>
      </w:r>
    </w:p>
    <w:p w14:paraId="5E3FF787" w14:textId="77777777" w:rsidR="00753D16" w:rsidRPr="00753D16" w:rsidRDefault="00753D16" w:rsidP="00355BE0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ultiscale Oriented </w:t>
      </w:r>
      <w:proofErr w:type="spellStart"/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>PatcheS</w:t>
      </w:r>
      <w:proofErr w:type="spellEnd"/>
      <w:r w:rsidRPr="00753D1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escriptor</w:t>
      </w:r>
    </w:p>
    <w:p w14:paraId="5707EA8E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BE34BB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8.Scene</w:t>
      </w:r>
    </w:p>
    <w:p w14:paraId="4CF9E065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[Place some sample images]</w:t>
      </w:r>
    </w:p>
    <w:p w14:paraId="29226333" w14:textId="77777777" w:rsidR="00753D16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Describe the scene with the image and list the objects to be identified]</w:t>
      </w:r>
    </w:p>
    <w:p w14:paraId="27447392" w14:textId="77777777" w:rsidR="00753D16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Make sure that human face also appears in the image]</w:t>
      </w:r>
    </w:p>
    <w:p w14:paraId="461CC196" w14:textId="77777777" w:rsidR="00753D16" w:rsidRDefault="00753D16" w:rsidP="00355BE0">
      <w:pPr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3B5F59" w14:textId="768B8F64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9.List of Objects in scene and the features</w:t>
      </w:r>
    </w:p>
    <w:p w14:paraId="78C5BA96" w14:textId="77777777" w:rsidR="00753D16" w:rsidRPr="00753D16" w:rsidRDefault="00753D16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53D16">
        <w:rPr>
          <w:rFonts w:ascii="Times New Roman" w:hAnsi="Times New Roman" w:cs="Times New Roman"/>
          <w:b/>
          <w:bCs/>
          <w:sz w:val="24"/>
          <w:szCs w:val="24"/>
          <w:lang w:val="en-US"/>
        </w:rPr>
        <w:t>[Refer section 8 and present the table contents for section 9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53D16" w14:paraId="29CDFF68" w14:textId="77777777" w:rsidTr="00753D16">
        <w:tc>
          <w:tcPr>
            <w:tcW w:w="4508" w:type="dxa"/>
          </w:tcPr>
          <w:p w14:paraId="549403DA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bject Name</w:t>
            </w:r>
          </w:p>
        </w:tc>
        <w:tc>
          <w:tcPr>
            <w:tcW w:w="4508" w:type="dxa"/>
          </w:tcPr>
          <w:p w14:paraId="4D64A9AC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st of features for the object</w:t>
            </w:r>
          </w:p>
        </w:tc>
      </w:tr>
      <w:tr w:rsidR="00753D16" w14:paraId="36DB313D" w14:textId="77777777" w:rsidTr="00753D16">
        <w:tc>
          <w:tcPr>
            <w:tcW w:w="4508" w:type="dxa"/>
          </w:tcPr>
          <w:p w14:paraId="5ECBFD0A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ir</w:t>
            </w:r>
          </w:p>
        </w:tc>
        <w:tc>
          <w:tcPr>
            <w:tcW w:w="4508" w:type="dxa"/>
          </w:tcPr>
          <w:p w14:paraId="52B754AE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pe</w:t>
            </w:r>
          </w:p>
          <w:p w14:paraId="5E386E33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or</w:t>
            </w:r>
          </w:p>
          <w:p w14:paraId="35E8964F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,,,</w:t>
            </w:r>
          </w:p>
        </w:tc>
      </w:tr>
      <w:tr w:rsidR="00753D16" w14:paraId="6F4A3B98" w14:textId="77777777" w:rsidTr="00753D16">
        <w:tc>
          <w:tcPr>
            <w:tcW w:w="4508" w:type="dxa"/>
          </w:tcPr>
          <w:p w14:paraId="11FCB127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2624DD4B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11AA9928" w14:textId="77777777" w:rsidTr="00753D16">
        <w:tc>
          <w:tcPr>
            <w:tcW w:w="4508" w:type="dxa"/>
          </w:tcPr>
          <w:p w14:paraId="0DDD1CA6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76A0CB77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2A4A6A53" w14:textId="77777777" w:rsidTr="00753D16">
        <w:tc>
          <w:tcPr>
            <w:tcW w:w="4508" w:type="dxa"/>
          </w:tcPr>
          <w:p w14:paraId="58C24FFF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3183D9E1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6AA886A0" w14:textId="77777777" w:rsidTr="00753D16">
        <w:tc>
          <w:tcPr>
            <w:tcW w:w="4508" w:type="dxa"/>
          </w:tcPr>
          <w:p w14:paraId="03DDC6FA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508" w:type="dxa"/>
          </w:tcPr>
          <w:p w14:paraId="6E27099C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E41AA20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286D16" w14:textId="77777777" w:rsidR="00D3164F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.Face Detection</w:t>
      </w:r>
    </w:p>
    <w:p w14:paraId="61EDA833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[Place the viola Jones algorithm]</w:t>
      </w:r>
    </w:p>
    <w:p w14:paraId="755AAA1B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[Place the results of the viola jones algorithm for your scene]</w:t>
      </w:r>
    </w:p>
    <w:p w14:paraId="323CB822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11.Refer internet and fill the following related to face detection algorithms and Deep learning architecture</w:t>
      </w:r>
    </w:p>
    <w:p w14:paraId="5E70C099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53D1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[A sample entry has been provided</w:t>
      </w:r>
      <w:r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. Can also include algorithms related to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highlight w:val="yellow"/>
          <w:lang w:val="en-US"/>
        </w:rPr>
        <w:t>violajones</w:t>
      </w:r>
      <w:r w:rsidR="00AB099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adaboost</w:t>
      </w:r>
      <w:proofErr w:type="spellEnd"/>
      <w:proofErr w:type="gramEnd"/>
      <w:r w:rsidR="00AB099B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classifier also</w:t>
      </w:r>
      <w:r w:rsidRPr="00753D1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]</w:t>
      </w:r>
    </w:p>
    <w:p w14:paraId="26999C07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58"/>
        <w:gridCol w:w="446"/>
        <w:gridCol w:w="577"/>
      </w:tblGrid>
      <w:tr w:rsidR="00753D16" w14:paraId="16338343" w14:textId="77777777" w:rsidTr="00753D16">
        <w:tc>
          <w:tcPr>
            <w:tcW w:w="2566" w:type="dxa"/>
          </w:tcPr>
          <w:p w14:paraId="6E038857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 Detection Algorithm</w:t>
            </w:r>
          </w:p>
        </w:tc>
        <w:tc>
          <w:tcPr>
            <w:tcW w:w="2260" w:type="dxa"/>
          </w:tcPr>
          <w:p w14:paraId="18925C9B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RL</w:t>
            </w:r>
          </w:p>
        </w:tc>
        <w:tc>
          <w:tcPr>
            <w:tcW w:w="2210" w:type="dxa"/>
          </w:tcPr>
          <w:p w14:paraId="41F76878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1980" w:type="dxa"/>
          </w:tcPr>
          <w:p w14:paraId="4B6FAC58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ep learning architecture</w:t>
            </w:r>
          </w:p>
        </w:tc>
      </w:tr>
      <w:tr w:rsidR="00753D16" w14:paraId="256FF6D3" w14:textId="77777777" w:rsidTr="00753D16">
        <w:tc>
          <w:tcPr>
            <w:tcW w:w="2566" w:type="dxa"/>
          </w:tcPr>
          <w:p w14:paraId="513F6C44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  <w:tc>
          <w:tcPr>
            <w:tcW w:w="2260" w:type="dxa"/>
          </w:tcPr>
          <w:p w14:paraId="09295F1F" w14:textId="77777777" w:rsidR="00753D16" w:rsidRDefault="00AC453E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24" w:anchor=":~:text=FaceNet%20is%20a%20face%20recognition,of%20face%20recognition%20benchmark%20datasets.&amp;text=About%20the%20FaceNet%20face%20recognition,implementations%20and%20pre%2Dtrained%20models" w:history="1">
              <w:r w:rsidR="00753D16" w:rsidRPr="001323B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machinelearningmastery.com/how-to-develop-a-face-recognition-system-using-facenet-in-keras-and-an-svm-classifier/#:~:text=FaceNet%20is%20a%20face%20recognition,of%20face%20recognition%20benchmark%20datasets.&amp;text=About%20the%20FaceNet%20face%20recognition,implementations%20and%20pre%2Dtrained%20models</w:t>
              </w:r>
            </w:hyperlink>
            <w:r w:rsidR="00753D16" w:rsidRPr="00753D1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  <w:tc>
          <w:tcPr>
            <w:tcW w:w="2210" w:type="dxa"/>
          </w:tcPr>
          <w:p w14:paraId="1332E9C1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233E3B26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acenet</w:t>
            </w:r>
            <w:proofErr w:type="spellEnd"/>
          </w:p>
        </w:tc>
      </w:tr>
      <w:tr w:rsidR="00753D16" w14:paraId="16DED788" w14:textId="77777777" w:rsidTr="00753D16">
        <w:tc>
          <w:tcPr>
            <w:tcW w:w="2566" w:type="dxa"/>
          </w:tcPr>
          <w:p w14:paraId="535CC435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28E01101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36F90E7C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0BAD6A97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667F6616" w14:textId="77777777" w:rsidTr="00753D16">
        <w:tc>
          <w:tcPr>
            <w:tcW w:w="2566" w:type="dxa"/>
          </w:tcPr>
          <w:p w14:paraId="7DFF4A7A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45D934DD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38CDD695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4BADD2DE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07391FCD" w14:textId="77777777" w:rsidTr="00753D16">
        <w:tc>
          <w:tcPr>
            <w:tcW w:w="2566" w:type="dxa"/>
          </w:tcPr>
          <w:p w14:paraId="407C5939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7D77A384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71C8E78D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4367FBF1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753D16" w14:paraId="1E46EFD1" w14:textId="77777777" w:rsidTr="00753D16">
        <w:tc>
          <w:tcPr>
            <w:tcW w:w="2566" w:type="dxa"/>
          </w:tcPr>
          <w:p w14:paraId="3585A762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60" w:type="dxa"/>
          </w:tcPr>
          <w:p w14:paraId="63731F02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10" w:type="dxa"/>
          </w:tcPr>
          <w:p w14:paraId="527989B6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80" w:type="dxa"/>
          </w:tcPr>
          <w:p w14:paraId="1BA4D9DF" w14:textId="77777777" w:rsidR="00753D16" w:rsidRDefault="00753D16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226AFA6C" w14:textId="77777777" w:rsidR="00753D16" w:rsidRDefault="00753D16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15BE5F" w14:textId="77777777" w:rsidR="00D3164F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354B1B" w14:textId="77777777" w:rsidR="00D3164F" w:rsidRDefault="00D3164F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58F29BF" w14:textId="77777777" w:rsidR="00D3164F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2.</w:t>
      </w:r>
    </w:p>
    <w:p w14:paraId="60413D2E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erformance Metrics</w:t>
      </w:r>
    </w:p>
    <w:p w14:paraId="41D501C6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refer URL:</w:t>
      </w:r>
      <w:r w:rsidRPr="00AB099B">
        <w:t xml:space="preserve"> </w:t>
      </w:r>
      <w:r w:rsidRPr="00AB099B">
        <w:rPr>
          <w:rFonts w:ascii="Times New Roman" w:hAnsi="Times New Roman" w:cs="Times New Roman"/>
          <w:sz w:val="24"/>
          <w:szCs w:val="24"/>
          <w:lang w:val="en-US"/>
        </w:rPr>
        <w:t>https://towardsdatascience.com/20-popular-machine-learning-metrics-part-1-classification-regression-evaluation-metrics-1ca3e282a2ce</w:t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2068"/>
        <w:gridCol w:w="2326"/>
        <w:gridCol w:w="2341"/>
      </w:tblGrid>
      <w:tr w:rsidR="00AB099B" w14:paraId="542D179C" w14:textId="77777777" w:rsidTr="00AB099B">
        <w:tc>
          <w:tcPr>
            <w:tcW w:w="2281" w:type="dxa"/>
          </w:tcPr>
          <w:p w14:paraId="23B1F0A2" w14:textId="77777777" w:rsidR="00AB099B" w:rsidRPr="00AB099B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09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Metric</w:t>
            </w:r>
          </w:p>
        </w:tc>
        <w:tc>
          <w:tcPr>
            <w:tcW w:w="2068" w:type="dxa"/>
          </w:tcPr>
          <w:p w14:paraId="7C69394F" w14:textId="77777777" w:rsidR="00AB099B" w:rsidRPr="00AB099B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09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2326" w:type="dxa"/>
          </w:tcPr>
          <w:p w14:paraId="6BC89052" w14:textId="77777777" w:rsidR="00AB099B" w:rsidRPr="00AB099B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09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urpose</w:t>
            </w:r>
          </w:p>
        </w:tc>
        <w:tc>
          <w:tcPr>
            <w:tcW w:w="2341" w:type="dxa"/>
          </w:tcPr>
          <w:p w14:paraId="0855871D" w14:textId="77777777" w:rsidR="00AB099B" w:rsidRPr="00AB099B" w:rsidRDefault="00AB099B" w:rsidP="00355BE0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B099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rmula</w:t>
            </w:r>
          </w:p>
        </w:tc>
      </w:tr>
      <w:tr w:rsidR="00AB099B" w14:paraId="123C8E1D" w14:textId="77777777" w:rsidTr="00AB099B">
        <w:tc>
          <w:tcPr>
            <w:tcW w:w="2281" w:type="dxa"/>
          </w:tcPr>
          <w:p w14:paraId="60EF9EBA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3A9245A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6AE48847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5C4D0819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00C29F07" w14:textId="77777777" w:rsidTr="00AB099B">
        <w:tc>
          <w:tcPr>
            <w:tcW w:w="2281" w:type="dxa"/>
          </w:tcPr>
          <w:p w14:paraId="382498A5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F00CEED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0D0F43E6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1DAC9451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6156A9FC" w14:textId="77777777" w:rsidTr="00AB099B">
        <w:tc>
          <w:tcPr>
            <w:tcW w:w="2281" w:type="dxa"/>
          </w:tcPr>
          <w:p w14:paraId="455B7A7A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6176773B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18C900BB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722DC7CB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554E4B5B" w14:textId="77777777" w:rsidTr="00AB099B">
        <w:tc>
          <w:tcPr>
            <w:tcW w:w="2281" w:type="dxa"/>
          </w:tcPr>
          <w:p w14:paraId="54C41079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00B8C954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4C10470C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278285A8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7D476D13" w14:textId="77777777" w:rsidTr="00AB099B">
        <w:tc>
          <w:tcPr>
            <w:tcW w:w="2281" w:type="dxa"/>
          </w:tcPr>
          <w:p w14:paraId="37ADCD48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21A91A3A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6F5FD917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4B184622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40AF92AE" w14:textId="77777777" w:rsidTr="00AB099B">
        <w:tc>
          <w:tcPr>
            <w:tcW w:w="2281" w:type="dxa"/>
          </w:tcPr>
          <w:p w14:paraId="3830733B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35C165B1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5767072C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268B14F4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2A89DA96" w14:textId="77777777" w:rsidTr="00AB099B">
        <w:tc>
          <w:tcPr>
            <w:tcW w:w="2281" w:type="dxa"/>
          </w:tcPr>
          <w:p w14:paraId="2A9B0656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068" w:type="dxa"/>
          </w:tcPr>
          <w:p w14:paraId="184EE504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26" w:type="dxa"/>
          </w:tcPr>
          <w:p w14:paraId="25B480C7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41" w:type="dxa"/>
          </w:tcPr>
          <w:p w14:paraId="18BD2039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059388F5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F9D807" w14:textId="77777777" w:rsidR="00D3164F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3.Deep Learning Architectures</w:t>
      </w:r>
    </w:p>
    <w:p w14:paraId="16E140CA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[Identify the applications where the deep learning architectures has been applied]</w:t>
      </w:r>
    </w:p>
    <w:p w14:paraId="5A7F3A5B" w14:textId="77777777" w:rsidR="008C72D7" w:rsidRDefault="008C72D7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refer DL_1.pdf]</w:t>
      </w:r>
    </w:p>
    <w:p w14:paraId="5DEE9F01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[refer : </w:t>
      </w:r>
      <w:hyperlink r:id="rId25" w:history="1">
        <w:r w:rsidRPr="001323B2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developer.ibm.com/technologies/artificial-intelligence/articles/cc-machine-learning-deep-learning-architectures/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2656E36C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refer:</w:t>
      </w:r>
      <w:r w:rsidRPr="00AB099B">
        <w:t xml:space="preserve"> </w:t>
      </w:r>
      <w:r w:rsidRPr="00AB099B">
        <w:rPr>
          <w:rFonts w:ascii="Times New Roman" w:hAnsi="Times New Roman" w:cs="Times New Roman"/>
          <w:sz w:val="24"/>
          <w:szCs w:val="24"/>
          <w:lang w:val="en-US"/>
        </w:rPr>
        <w:t>https://www.analyticsvidhya.com/blog/2017/08/10-advanced-deep-learning-architectures-data-scientists/</w:t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9"/>
        <w:gridCol w:w="1833"/>
        <w:gridCol w:w="1515"/>
        <w:gridCol w:w="1760"/>
        <w:gridCol w:w="1959"/>
      </w:tblGrid>
      <w:tr w:rsidR="00AB099B" w14:paraId="03116AF2" w14:textId="77777777" w:rsidTr="00AB099B">
        <w:tc>
          <w:tcPr>
            <w:tcW w:w="1949" w:type="dxa"/>
          </w:tcPr>
          <w:p w14:paraId="6E5F7BF3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chitecture Name</w:t>
            </w:r>
          </w:p>
        </w:tc>
        <w:tc>
          <w:tcPr>
            <w:tcW w:w="1833" w:type="dxa"/>
          </w:tcPr>
          <w:p w14:paraId="602311AF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egory</w:t>
            </w:r>
          </w:p>
        </w:tc>
        <w:tc>
          <w:tcPr>
            <w:tcW w:w="1515" w:type="dxa"/>
          </w:tcPr>
          <w:p w14:paraId="3C6A62E1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earning</w:t>
            </w:r>
          </w:p>
        </w:tc>
        <w:tc>
          <w:tcPr>
            <w:tcW w:w="1760" w:type="dxa"/>
          </w:tcPr>
          <w:p w14:paraId="586038B0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Year of Design</w:t>
            </w:r>
          </w:p>
        </w:tc>
        <w:tc>
          <w:tcPr>
            <w:tcW w:w="1959" w:type="dxa"/>
          </w:tcPr>
          <w:p w14:paraId="7E6BA7CD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s</w:t>
            </w:r>
          </w:p>
        </w:tc>
      </w:tr>
      <w:tr w:rsidR="00AB099B" w14:paraId="55C7313E" w14:textId="77777777" w:rsidTr="00AB099B">
        <w:tc>
          <w:tcPr>
            <w:tcW w:w="1949" w:type="dxa"/>
          </w:tcPr>
          <w:p w14:paraId="4E4088F9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STM</w:t>
            </w:r>
          </w:p>
        </w:tc>
        <w:tc>
          <w:tcPr>
            <w:tcW w:w="1833" w:type="dxa"/>
          </w:tcPr>
          <w:p w14:paraId="1CD3A81B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NN</w:t>
            </w:r>
          </w:p>
        </w:tc>
        <w:tc>
          <w:tcPr>
            <w:tcW w:w="1515" w:type="dxa"/>
          </w:tcPr>
          <w:p w14:paraId="7EE4D0A6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pervised Learning</w:t>
            </w:r>
          </w:p>
        </w:tc>
        <w:tc>
          <w:tcPr>
            <w:tcW w:w="1760" w:type="dxa"/>
          </w:tcPr>
          <w:p w14:paraId="2B255D07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36E9E99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0F6C7FAC" w14:textId="77777777" w:rsidTr="00AB099B">
        <w:tc>
          <w:tcPr>
            <w:tcW w:w="1949" w:type="dxa"/>
          </w:tcPr>
          <w:p w14:paraId="55B8F34F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335B0B18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46C5790D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20C1BFB1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43E3A638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5D348F0A" w14:textId="77777777" w:rsidTr="00AB099B">
        <w:tc>
          <w:tcPr>
            <w:tcW w:w="1949" w:type="dxa"/>
          </w:tcPr>
          <w:p w14:paraId="506AAE58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27AF3D0A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08C55EA9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16CD2B73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58089B24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099B" w14:paraId="2E921697" w14:textId="77777777" w:rsidTr="00AB099B">
        <w:tc>
          <w:tcPr>
            <w:tcW w:w="1949" w:type="dxa"/>
          </w:tcPr>
          <w:p w14:paraId="4460601A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833" w:type="dxa"/>
          </w:tcPr>
          <w:p w14:paraId="4053ADBF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15" w:type="dxa"/>
          </w:tcPr>
          <w:p w14:paraId="653D4C3B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60" w:type="dxa"/>
          </w:tcPr>
          <w:p w14:paraId="7BA25716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59" w:type="dxa"/>
          </w:tcPr>
          <w:p w14:paraId="1DF3D72A" w14:textId="77777777" w:rsidR="00AB099B" w:rsidRDefault="00AB099B" w:rsidP="00355BE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5795867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412E14" w14:textId="77777777" w:rsidR="00AB099B" w:rsidRDefault="00AB099B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4.</w:t>
      </w:r>
      <w:proofErr w:type="gramStart"/>
      <w:r w:rsidR="008C72D7">
        <w:rPr>
          <w:rFonts w:ascii="Times New Roman" w:hAnsi="Times New Roman" w:cs="Times New Roman"/>
          <w:sz w:val="24"/>
          <w:szCs w:val="24"/>
          <w:lang w:val="en-US"/>
        </w:rPr>
        <w:t>Training ,Testing</w:t>
      </w:r>
      <w:proofErr w:type="gramEnd"/>
      <w:r w:rsidR="008C72D7">
        <w:rPr>
          <w:rFonts w:ascii="Times New Roman" w:hAnsi="Times New Roman" w:cs="Times New Roman"/>
          <w:sz w:val="24"/>
          <w:szCs w:val="24"/>
          <w:lang w:val="en-US"/>
        </w:rPr>
        <w:t xml:space="preserve"> and Validation</w:t>
      </w:r>
    </w:p>
    <w:p w14:paraId="5E9173C1" w14:textId="77777777" w:rsidR="008C72D7" w:rsidRDefault="002A6655" w:rsidP="00355BE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[Place the contents that is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under :</w:t>
      </w:r>
      <w:proofErr w:type="gramEnd"/>
    </w:p>
    <w:p w14:paraId="0D129FB0" w14:textId="77777777" w:rsidR="002A6655" w:rsidRDefault="00AC453E" w:rsidP="00355BE0">
      <w:pPr>
        <w:jc w:val="both"/>
      </w:pPr>
      <w:hyperlink r:id="rId26" w:tgtFrame="_blank" w:history="1">
        <w:r w:rsidR="002A6655">
          <w:rPr>
            <w:rStyle w:val="Hyperlink"/>
            <w:rFonts w:ascii="Calibri" w:hAnsi="Calibri" w:cs="Calibri"/>
            <w:bdr w:val="none" w:sz="0" w:space="0" w:color="auto" w:frame="1"/>
            <w:shd w:val="clear" w:color="auto" w:fill="FFFFFF"/>
          </w:rPr>
          <w:t>https://lionbridge.ai/</w:t>
        </w:r>
        <w:r w:rsidR="002A6655">
          <w:rPr>
            <w:rStyle w:val="mark0foidnjm9"/>
            <w:rFonts w:ascii="Calibri" w:hAnsi="Calibri" w:cs="Calibri"/>
            <w:color w:val="0000FF"/>
            <w:u w:val="single"/>
            <w:bdr w:val="none" w:sz="0" w:space="0" w:color="auto" w:frame="1"/>
            <w:shd w:val="clear" w:color="auto" w:fill="FFFFFF"/>
          </w:rPr>
          <w:t>training</w:t>
        </w:r>
        <w:r w:rsidR="002A6655">
          <w:rPr>
            <w:rStyle w:val="Hyperlink"/>
            <w:rFonts w:ascii="Calibri" w:hAnsi="Calibri" w:cs="Calibri"/>
            <w:bdr w:val="none" w:sz="0" w:space="0" w:color="auto" w:frame="1"/>
            <w:shd w:val="clear" w:color="auto" w:fill="FFFFFF"/>
          </w:rPr>
          <w:t>-data-guide/</w:t>
        </w:r>
      </w:hyperlink>
      <w:r w:rsidR="002A6655">
        <w:t>]</w:t>
      </w:r>
    </w:p>
    <w:p w14:paraId="1E84DDFC" w14:textId="77777777" w:rsidR="002A6655" w:rsidRDefault="002A6655" w:rsidP="00355BE0">
      <w:pPr>
        <w:jc w:val="both"/>
      </w:pPr>
      <w:r>
        <w:t>[Provide your inference for 10-rule]</w:t>
      </w:r>
    </w:p>
    <w:p w14:paraId="6A44C51E" w14:textId="77777777" w:rsidR="00D3164F" w:rsidRPr="002A6655" w:rsidRDefault="002A6655" w:rsidP="00355BE0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A6655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="00D3164F" w:rsidRPr="002A6655">
        <w:rPr>
          <w:rFonts w:ascii="Times New Roman" w:hAnsi="Times New Roman" w:cs="Times New Roman"/>
          <w:b/>
          <w:bCs/>
          <w:sz w:val="24"/>
          <w:szCs w:val="24"/>
          <w:lang w:val="en-US"/>
        </w:rPr>
        <w:t>eferences</w:t>
      </w:r>
    </w:p>
    <w:p w14:paraId="6B4AEF0E" w14:textId="77777777" w:rsidR="00D3164F" w:rsidRDefault="00D3164F" w:rsidP="0035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RL of the dataset</w:t>
      </w:r>
    </w:p>
    <w:p w14:paraId="34C1E027" w14:textId="77777777" w:rsidR="008C72D7" w:rsidRPr="00D3164F" w:rsidRDefault="008C72D7" w:rsidP="00355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C72D7">
        <w:rPr>
          <w:rFonts w:ascii="Times New Roman" w:hAnsi="Times New Roman" w:cs="Times New Roman"/>
          <w:sz w:val="24"/>
          <w:szCs w:val="24"/>
          <w:lang w:val="en-US"/>
        </w:rPr>
        <w:t>https://tryolabs.com/resources/introductory-guide-computer-vision/</w:t>
      </w:r>
    </w:p>
    <w:sectPr w:rsidR="008C72D7" w:rsidRPr="00D316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E7304"/>
    <w:multiLevelType w:val="hybridMultilevel"/>
    <w:tmpl w:val="A5821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C72975"/>
    <w:multiLevelType w:val="hybridMultilevel"/>
    <w:tmpl w:val="84CA9D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SytDQ3MLa0MDVS0lEKTi0uzszPAykwrAUAOdSMgSwAAAA="/>
  </w:docVars>
  <w:rsids>
    <w:rsidRoot w:val="00D3164F"/>
    <w:rsid w:val="002A6655"/>
    <w:rsid w:val="002F11E3"/>
    <w:rsid w:val="00355BE0"/>
    <w:rsid w:val="003E480D"/>
    <w:rsid w:val="004C4F8B"/>
    <w:rsid w:val="004E1557"/>
    <w:rsid w:val="005D73AA"/>
    <w:rsid w:val="00620EAE"/>
    <w:rsid w:val="00753D16"/>
    <w:rsid w:val="007C2B5C"/>
    <w:rsid w:val="008C72D7"/>
    <w:rsid w:val="00AB099B"/>
    <w:rsid w:val="00AB2DF6"/>
    <w:rsid w:val="00AC453E"/>
    <w:rsid w:val="00AD661F"/>
    <w:rsid w:val="00C97EE6"/>
    <w:rsid w:val="00CE2D1C"/>
    <w:rsid w:val="00D3164F"/>
    <w:rsid w:val="00F6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02B34"/>
  <w15:chartTrackingRefBased/>
  <w15:docId w15:val="{7AE972AE-8F42-4051-BEA6-6BCEC8386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4F"/>
    <w:pPr>
      <w:ind w:left="720"/>
      <w:contextualSpacing/>
    </w:pPr>
  </w:style>
  <w:style w:type="table" w:styleId="TableGrid">
    <w:name w:val="Table Grid"/>
    <w:basedOn w:val="TableNormal"/>
    <w:uiPriority w:val="39"/>
    <w:rsid w:val="0075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53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D16"/>
    <w:rPr>
      <w:color w:val="605E5C"/>
      <w:shd w:val="clear" w:color="auto" w:fill="E1DFDD"/>
    </w:rPr>
  </w:style>
  <w:style w:type="character" w:customStyle="1" w:styleId="mark0foidnjm9">
    <w:name w:val="mark0foidnjm9"/>
    <w:basedOn w:val="DefaultParagraphFont"/>
    <w:rsid w:val="002A66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lionbridge.ai/training-data-guide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n.wikipedia.org/wiki/Feature_(computer_vision)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developer.ibm.com/technologies/artificial-intelligence/articles/cc-machine-learning-deep-learning-architecture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eg"/><Relationship Id="rId24" Type="http://schemas.openxmlformats.org/officeDocument/2006/relationships/hyperlink" Target="https://machinelearningmastery.com/how-to-develop-a-face-recognition-system-using-facenet-in-keras-and-an-svm-classifier/" TargetMode="Externa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hyperlink" Target="https://freecontent.manning.com/the-computer-vision-pipeline-part-5-classifier-learning-algorithms-and-conclusion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freecontent.manning.com/the-computer-vision-pipeline-part-5-classifier-learning-algorithms-and-conclusion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30A8849C80A145A469F7C0FE9852D9" ma:contentTypeVersion="3" ma:contentTypeDescription="Create a new document." ma:contentTypeScope="" ma:versionID="6f90bdb8f9486c7b6a37378665217dc2">
  <xsd:schema xmlns:xsd="http://www.w3.org/2001/XMLSchema" xmlns:xs="http://www.w3.org/2001/XMLSchema" xmlns:p="http://schemas.microsoft.com/office/2006/metadata/properties" xmlns:ns2="ad866bc6-8405-4934-acc0-d51cea34f6da" targetNamespace="http://schemas.microsoft.com/office/2006/metadata/properties" ma:root="true" ma:fieldsID="e9ddbf13015492852a6827d6126ee4b8" ns2:_="">
    <xsd:import namespace="ad866bc6-8405-4934-acc0-d51cea34f6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866bc6-8405-4934-acc0-d51cea34f6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866bc6-8405-4934-acc0-d51cea34f6da" xsi:nil="true"/>
  </documentManagement>
</p:properties>
</file>

<file path=customXml/itemProps1.xml><?xml version="1.0" encoding="utf-8"?>
<ds:datastoreItem xmlns:ds="http://schemas.openxmlformats.org/officeDocument/2006/customXml" ds:itemID="{A2C3689C-EDEC-4EA0-8614-0772A466D5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4F7DB0-82FB-4FD7-83FD-870FAA2FC5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866bc6-8405-4934-acc0-d51cea34f6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D5B17A-21F2-43A5-8B21-587901167793}">
  <ds:schemaRefs>
    <ds:schemaRef ds:uri="http://schemas.microsoft.com/office/2006/metadata/properties"/>
    <ds:schemaRef ds:uri="http://schemas.microsoft.com/office/infopath/2007/PartnerControls"/>
    <ds:schemaRef ds:uri="ad866bc6-8405-4934-acc0-d51cea34f6d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1</Pages>
  <Words>814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</dc:creator>
  <cp:keywords/>
  <dc:description/>
  <cp:lastModifiedBy>CRIS THOMAS</cp:lastModifiedBy>
  <cp:revision>12</cp:revision>
  <dcterms:created xsi:type="dcterms:W3CDTF">2021-05-16T06:27:00Z</dcterms:created>
  <dcterms:modified xsi:type="dcterms:W3CDTF">2021-05-19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30A8849C80A145A469F7C0FE9852D9</vt:lpwstr>
  </property>
</Properties>
</file>